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95DDB" w:rsidP="009344FF">
      <w:r w:rsidRPr="00F95DDB">
        <w:t>Th</w:t>
      </w:r>
      <w:r>
        <w:t xml:space="preserve">is </w:t>
      </w:r>
      <w:r w:rsidRPr="00F95DDB">
        <w:t>article is suitable for publication in original form as a contributed article to our journal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5785E" w:rsidRPr="0076203B" w:rsidRDefault="0015785E" w:rsidP="009344FF">
      <w:bookmarkStart w:id="0" w:name="_GoBack"/>
      <w:r w:rsidRPr="0076203B">
        <w:t>Prof. Sanjeev Kumar, D.A.V. College, India</w:t>
      </w:r>
      <w:bookmarkEnd w:id="0"/>
    </w:p>
    <w:sectPr w:rsidR="0015785E" w:rsidRPr="00762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sDQ0NTc3MTI0NjdX0lEKTi0uzszPAykwrAUAJURf+SwAAAA="/>
  </w:docVars>
  <w:rsids>
    <w:rsidRoot w:val="00A72896"/>
    <w:rsid w:val="0015785E"/>
    <w:rsid w:val="002C0B2C"/>
    <w:rsid w:val="0076203B"/>
    <w:rsid w:val="009344FF"/>
    <w:rsid w:val="009F328F"/>
    <w:rsid w:val="00A72896"/>
    <w:rsid w:val="00F9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A96C4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11:26:00Z</dcterms:modified>
</cp:coreProperties>
</file>